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a ask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k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10 West Dakin Street, Chicago, IL, USA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a.taym.karee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781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y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ee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rd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